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582"/>
        <w:gridCol w:w="1232"/>
        <w:gridCol w:w="711"/>
        <w:gridCol w:w="478"/>
        <w:gridCol w:w="18"/>
        <w:gridCol w:w="807"/>
        <w:gridCol w:w="539"/>
        <w:gridCol w:w="557"/>
        <w:gridCol w:w="90"/>
        <w:gridCol w:w="999"/>
        <w:gridCol w:w="2067"/>
      </w:tblGrid>
      <w:tr w:rsidR="00475329" w14:paraId="3F7FCCB1" w14:textId="77777777" w:rsidTr="002A5A0E"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1CF5F67D" w:rsidR="00475329" w:rsidRDefault="00F6773F">
            <w:r w:rsidRPr="00F6773F">
              <w:t>29</w:t>
            </w:r>
          </w:p>
        </w:tc>
      </w:tr>
      <w:tr w:rsidR="00F6773F" w14:paraId="2E4DD7FC" w14:textId="77777777" w:rsidTr="002A5A0E">
        <w:tc>
          <w:tcPr>
            <w:tcW w:w="2582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F6773F" w:rsidRPr="00F53F5D" w:rsidRDefault="00F6773F" w:rsidP="00F6773F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49FEEE74" w:rsidR="00F6773F" w:rsidRDefault="00F6773F" w:rsidP="00F6773F">
            <w:r>
              <w:t>Hotel Management System</w:t>
            </w:r>
          </w:p>
        </w:tc>
      </w:tr>
      <w:tr w:rsidR="00F6773F" w14:paraId="12BA86D8" w14:textId="77777777" w:rsidTr="002A5A0E">
        <w:tc>
          <w:tcPr>
            <w:tcW w:w="2582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F6773F" w:rsidRPr="00F53F5D" w:rsidRDefault="00F6773F" w:rsidP="00F6773F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540EAC82" w:rsidR="00F6773F" w:rsidRDefault="00F6773F" w:rsidP="00F6773F">
            <w:r>
              <w:t xml:space="preserve">Mr. Rangana </w:t>
            </w:r>
            <w:proofErr w:type="spellStart"/>
            <w:r>
              <w:t>Jayashanka</w:t>
            </w:r>
            <w:proofErr w:type="spellEnd"/>
          </w:p>
        </w:tc>
      </w:tr>
      <w:tr w:rsidR="00F6773F" w14:paraId="33D43086" w14:textId="77777777" w:rsidTr="002A5A0E">
        <w:tc>
          <w:tcPr>
            <w:tcW w:w="2582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F6773F" w:rsidRPr="00F53F5D" w:rsidRDefault="00F6773F" w:rsidP="00F6773F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51FCE54C" w:rsidR="00F6773F" w:rsidRDefault="00F6773F" w:rsidP="00F6773F">
            <w:r>
              <w:t>Ms. Kamsa Sharma</w:t>
            </w:r>
          </w:p>
        </w:tc>
      </w:tr>
      <w:tr w:rsidR="002A5A0E" w14:paraId="548AB37D" w14:textId="77777777" w:rsidTr="002A5A0E">
        <w:trPr>
          <w:trHeight w:val="70"/>
        </w:trPr>
        <w:tc>
          <w:tcPr>
            <w:tcW w:w="2582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2A5A0E" w:rsidRPr="00F53F5D" w:rsidRDefault="002A5A0E" w:rsidP="002A5A0E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1943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4AD77F03" w:rsidR="002A5A0E" w:rsidRDefault="002A5A0E" w:rsidP="002A5A0E">
            <w:r>
              <w:t>04</w:t>
            </w:r>
          </w:p>
        </w:tc>
        <w:tc>
          <w:tcPr>
            <w:tcW w:w="1303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2A5A0E" w:rsidRPr="00101615" w:rsidRDefault="002A5A0E" w:rsidP="002A5A0E">
            <w:pPr>
              <w:rPr>
                <w:b/>
              </w:rPr>
            </w:pPr>
            <w:r>
              <w:t xml:space="preserve">   </w:t>
            </w:r>
            <w:r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4252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7D7AC4A" w:rsidR="002A5A0E" w:rsidRDefault="002A5A0E" w:rsidP="002A5A0E">
            <w:r>
              <w:t>12/06/2020</w:t>
            </w:r>
          </w:p>
        </w:tc>
      </w:tr>
      <w:tr w:rsidR="002A5A0E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28B32C18" w:rsidR="002A5A0E" w:rsidRPr="00101615" w:rsidRDefault="002A5A0E" w:rsidP="002A5A0E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carried out during </w:t>
            </w:r>
            <w:r>
              <w:rPr>
                <w:b/>
                <w:color w:val="000000" w:themeColor="text1"/>
              </w:rPr>
              <w:t xml:space="preserve">the </w:t>
            </w:r>
            <w:r w:rsidRPr="00F53F5D">
              <w:rPr>
                <w:b/>
                <w:color w:val="000000" w:themeColor="text1"/>
              </w:rPr>
              <w:t>last two weeks</w:t>
            </w:r>
          </w:p>
        </w:tc>
      </w:tr>
      <w:tr w:rsidR="002A5A0E" w14:paraId="2A6333FE" w14:textId="77777777" w:rsidTr="00802A4B">
        <w:trPr>
          <w:trHeight w:val="233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209E50" w14:textId="599F92A6" w:rsidR="002A5A0E" w:rsidRDefault="002A5A0E" w:rsidP="002A5A0E">
            <w:pPr>
              <w:pStyle w:val="ListParagraph"/>
              <w:numPr>
                <w:ilvl w:val="0"/>
                <w:numId w:val="17"/>
              </w:numPr>
              <w:rPr>
                <w:rFonts w:ascii="Calibri" w:eastAsia="Calibri" w:hAnsi="Calibri" w:cs="Calibri"/>
                <w:color w:val="171717"/>
              </w:rPr>
            </w:pPr>
            <w:r w:rsidRPr="002A5A0E">
              <w:rPr>
                <w:rFonts w:ascii="Calibri" w:eastAsia="Calibri" w:hAnsi="Calibri" w:cs="Calibri"/>
                <w:color w:val="171717"/>
              </w:rPr>
              <w:t>Ma</w:t>
            </w:r>
            <w:r>
              <w:rPr>
                <w:rFonts w:ascii="Calibri" w:eastAsia="Calibri" w:hAnsi="Calibri" w:cs="Calibri"/>
                <w:color w:val="171717"/>
              </w:rPr>
              <w:t>ke</w:t>
            </w:r>
            <w:r w:rsidRPr="002A5A0E">
              <w:rPr>
                <w:rFonts w:ascii="Calibri" w:eastAsia="Calibri" w:hAnsi="Calibri" w:cs="Calibri"/>
                <w:color w:val="171717"/>
              </w:rPr>
              <w:t xml:space="preserve"> Zoom meetings with the supervisor and co-supervisor.</w:t>
            </w:r>
          </w:p>
          <w:p w14:paraId="7D6364DE" w14:textId="77777777" w:rsidR="002A5A0E" w:rsidRDefault="002A5A0E" w:rsidP="002A5A0E">
            <w:pPr>
              <w:pStyle w:val="ListParagraph"/>
              <w:numPr>
                <w:ilvl w:val="0"/>
                <w:numId w:val="17"/>
              </w:numPr>
              <w:rPr>
                <w:rFonts w:ascii="Calibri" w:eastAsia="Calibri" w:hAnsi="Calibri" w:cs="Calibri"/>
                <w:color w:val="171717"/>
              </w:rPr>
            </w:pPr>
            <w:r w:rsidRPr="002A5A0E">
              <w:rPr>
                <w:rFonts w:ascii="Calibri" w:eastAsia="Calibri" w:hAnsi="Calibri" w:cs="Calibri"/>
                <w:color w:val="171717"/>
              </w:rPr>
              <w:t>Complete the presentation document of the project proposal.</w:t>
            </w:r>
          </w:p>
          <w:p w14:paraId="3CA53EB3" w14:textId="418CC964" w:rsidR="002A5A0E" w:rsidRPr="002A5A0E" w:rsidRDefault="002A5A0E" w:rsidP="002A5A0E">
            <w:pPr>
              <w:pStyle w:val="ListParagraph"/>
              <w:numPr>
                <w:ilvl w:val="0"/>
                <w:numId w:val="17"/>
              </w:numPr>
              <w:rPr>
                <w:rFonts w:ascii="Calibri" w:eastAsia="Calibri" w:hAnsi="Calibri" w:cs="Calibri"/>
                <w:color w:val="171717"/>
              </w:rPr>
            </w:pPr>
            <w:r w:rsidRPr="002A5A0E">
              <w:rPr>
                <w:rFonts w:ascii="Calibri" w:eastAsia="Calibri" w:hAnsi="Calibri" w:cs="Calibri"/>
                <w:color w:val="171717"/>
              </w:rPr>
              <w:t xml:space="preserve">Presented our presentation to the co-supervisor and discussed it with </w:t>
            </w:r>
            <w:r>
              <w:rPr>
                <w:rFonts w:ascii="Calibri" w:eastAsia="Calibri" w:hAnsi="Calibri" w:cs="Calibri"/>
                <w:color w:val="171717"/>
              </w:rPr>
              <w:t xml:space="preserve">the </w:t>
            </w:r>
            <w:r w:rsidRPr="002A5A0E">
              <w:rPr>
                <w:rFonts w:ascii="Calibri" w:eastAsia="Calibri" w:hAnsi="Calibri" w:cs="Calibri"/>
                <w:color w:val="171717"/>
              </w:rPr>
              <w:t>supervisor, got feedback, and re-corrected some defects.</w:t>
            </w:r>
          </w:p>
        </w:tc>
      </w:tr>
      <w:tr w:rsidR="002A5A0E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1F9DD87D" w:rsidR="002A5A0E" w:rsidRPr="00F53F5D" w:rsidRDefault="002A5A0E" w:rsidP="002A5A0E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 xml:space="preserve">Individual Contribution for </w:t>
            </w:r>
            <w:r>
              <w:rPr>
                <w:b/>
                <w:color w:val="000000" w:themeColor="text1"/>
              </w:rPr>
              <w:t xml:space="preserve">the </w:t>
            </w:r>
            <w:r w:rsidRPr="00F53F5D">
              <w:rPr>
                <w:b/>
                <w:color w:val="000000" w:themeColor="text1"/>
              </w:rPr>
              <w:t>last two weeks</w:t>
            </w:r>
          </w:p>
        </w:tc>
      </w:tr>
      <w:tr w:rsidR="002A5A0E" w14:paraId="53B0FD76" w14:textId="77777777" w:rsidTr="002A5A0E"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45B0F777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1] </w:t>
            </w:r>
            <w:proofErr w:type="spellStart"/>
            <w:r w:rsidRPr="00D761A2">
              <w:t>R.</w:t>
            </w:r>
            <w:proofErr w:type="gramStart"/>
            <w:r w:rsidRPr="00D761A2">
              <w:t>P.Ranawee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C2ED38B" w14:textId="0B8A98A5" w:rsid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C311D9">
              <w:rPr>
                <w:rFonts w:ascii="Calibri" w:eastAsia="Calibri" w:hAnsi="Calibri" w:cs="Calibri"/>
              </w:rPr>
              <w:t>Prepare the presentation.</w:t>
            </w:r>
          </w:p>
          <w:p w14:paraId="215386F8" w14:textId="77777777" w:rsid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2A5A0E">
              <w:rPr>
                <w:rFonts w:ascii="Calibri" w:eastAsia="Calibri" w:hAnsi="Calibri" w:cs="Calibri"/>
              </w:rPr>
              <w:t xml:space="preserve">Study </w:t>
            </w:r>
            <w:proofErr w:type="gramStart"/>
            <w:r w:rsidRPr="002A5A0E">
              <w:rPr>
                <w:rFonts w:ascii="Calibri" w:eastAsia="Calibri" w:hAnsi="Calibri" w:cs="Calibri"/>
              </w:rPr>
              <w:t>on  more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related information</w:t>
            </w:r>
          </w:p>
          <w:p w14:paraId="7464A23D" w14:textId="448AF130" w:rsidR="002A5A0E" w:rsidRPr="002A5A0E" w:rsidRDefault="002A5A0E" w:rsidP="002A5A0E">
            <w:pPr>
              <w:ind w:left="360"/>
              <w:rPr>
                <w:rFonts w:ascii="Calibri" w:eastAsia="Calibri" w:hAnsi="Calibri" w:cs="Calibri"/>
              </w:rPr>
            </w:pPr>
          </w:p>
        </w:tc>
      </w:tr>
      <w:tr w:rsidR="002A5A0E" w14:paraId="39331537" w14:textId="77777777" w:rsidTr="002A5A0E">
        <w:tc>
          <w:tcPr>
            <w:tcW w:w="2582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6D88F4FB" w:rsidR="002A5A0E" w:rsidRPr="00B86DEF" w:rsidRDefault="002A5A0E" w:rsidP="002A5A0E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2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20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3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64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206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2A5A0E" w14:paraId="100D9B67" w14:textId="77777777" w:rsidTr="002A5A0E">
        <w:trPr>
          <w:trHeight w:val="682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50573D37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2] </w:t>
            </w:r>
            <w:proofErr w:type="spellStart"/>
            <w:r w:rsidRPr="00D761A2">
              <w:t>W.</w:t>
            </w:r>
            <w:proofErr w:type="gramStart"/>
            <w:r w:rsidRPr="00D761A2">
              <w:t>T.Gihan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E79CB1" w14:textId="5F0EB30D" w:rsid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C311D9">
              <w:rPr>
                <w:rFonts w:ascii="Calibri" w:eastAsia="Calibri" w:hAnsi="Calibri" w:cs="Calibri"/>
              </w:rPr>
              <w:t>Prepare the presentation.</w:t>
            </w:r>
          </w:p>
          <w:p w14:paraId="16335B29" w14:textId="77777777" w:rsidR="002A5A0E" w:rsidRPr="002A5A0E" w:rsidRDefault="002A5A0E" w:rsidP="002A5A0E">
            <w:pPr>
              <w:pStyle w:val="ListParagraph"/>
              <w:numPr>
                <w:ilvl w:val="0"/>
                <w:numId w:val="12"/>
              </w:numPr>
            </w:pPr>
            <w:r w:rsidRPr="002A5A0E">
              <w:rPr>
                <w:rFonts w:ascii="Calibri" w:eastAsia="Calibri" w:hAnsi="Calibri" w:cs="Calibri"/>
              </w:rPr>
              <w:t xml:space="preserve">Study </w:t>
            </w:r>
            <w:proofErr w:type="gramStart"/>
            <w:r w:rsidRPr="002A5A0E">
              <w:rPr>
                <w:rFonts w:ascii="Calibri" w:eastAsia="Calibri" w:hAnsi="Calibri" w:cs="Calibri"/>
              </w:rPr>
              <w:t>on  more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related information</w:t>
            </w:r>
            <w:r w:rsidRPr="002A5A0E">
              <w:rPr>
                <w:color w:val="A6A6A6" w:themeColor="background1" w:themeShade="A6"/>
              </w:rPr>
              <w:t xml:space="preserve"> </w:t>
            </w:r>
          </w:p>
          <w:p w14:paraId="08B482E1" w14:textId="16C171B1" w:rsidR="002A5A0E" w:rsidRPr="00F6773F" w:rsidRDefault="002A5A0E" w:rsidP="002A5A0E">
            <w:pPr>
              <w:ind w:left="360"/>
            </w:pPr>
          </w:p>
        </w:tc>
      </w:tr>
      <w:tr w:rsidR="002A5A0E" w14:paraId="6FB85C5F" w14:textId="77777777" w:rsidTr="002A5A0E">
        <w:tc>
          <w:tcPr>
            <w:tcW w:w="2582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1C0F7F7C" w:rsidR="002A5A0E" w:rsidRPr="00B86DEF" w:rsidRDefault="002A5A0E" w:rsidP="002A5A0E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2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20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3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64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206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2A5A0E" w14:paraId="763890AD" w14:textId="77777777" w:rsidTr="002A5A0E"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E9CC05B" w:rsidR="002A5A0E" w:rsidRPr="00802A4B" w:rsidRDefault="002A5A0E" w:rsidP="002A5A0E">
            <w:pPr>
              <w:rPr>
                <w:color w:val="A6A6A6" w:themeColor="background1" w:themeShade="A6"/>
              </w:rPr>
            </w:pPr>
            <w:r>
              <w:t>[3</w:t>
            </w:r>
            <w:r w:rsidRPr="00D761A2">
              <w:t xml:space="preserve">] </w:t>
            </w:r>
            <w:proofErr w:type="spellStart"/>
            <w:r w:rsidRPr="00D761A2">
              <w:t>G.G.N.</w:t>
            </w:r>
            <w:proofErr w:type="gramStart"/>
            <w:r w:rsidRPr="00D761A2">
              <w:t>N.Wanigaseka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5F0009" w14:textId="51F7F401" w:rsid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C311D9">
              <w:rPr>
                <w:rFonts w:ascii="Calibri" w:eastAsia="Calibri" w:hAnsi="Calibri" w:cs="Calibri"/>
              </w:rPr>
              <w:t>Prepare the presentation.</w:t>
            </w:r>
          </w:p>
          <w:p w14:paraId="3652FAE1" w14:textId="77777777" w:rsidR="002A5A0E" w:rsidRP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2A5A0E">
              <w:rPr>
                <w:rFonts w:ascii="Calibri" w:eastAsia="Calibri" w:hAnsi="Calibri" w:cs="Calibri"/>
              </w:rPr>
              <w:t xml:space="preserve">Study </w:t>
            </w:r>
            <w:proofErr w:type="gramStart"/>
            <w:r w:rsidRPr="002A5A0E">
              <w:rPr>
                <w:rFonts w:ascii="Calibri" w:eastAsia="Calibri" w:hAnsi="Calibri" w:cs="Calibri"/>
              </w:rPr>
              <w:t>on  more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related information</w:t>
            </w:r>
            <w:r w:rsidRPr="002A5A0E">
              <w:rPr>
                <w:color w:val="A6A6A6" w:themeColor="background1" w:themeShade="A6"/>
              </w:rPr>
              <w:t xml:space="preserve"> </w:t>
            </w:r>
          </w:p>
          <w:p w14:paraId="51EFC3D5" w14:textId="1C6DAB57" w:rsidR="002A5A0E" w:rsidRPr="002A5A0E" w:rsidRDefault="002A5A0E" w:rsidP="002A5A0E">
            <w:pPr>
              <w:ind w:left="360"/>
              <w:rPr>
                <w:rFonts w:ascii="Calibri" w:eastAsia="Calibri" w:hAnsi="Calibri" w:cs="Calibri"/>
              </w:rPr>
            </w:pPr>
          </w:p>
        </w:tc>
      </w:tr>
      <w:tr w:rsidR="002A5A0E" w14:paraId="3674DC72" w14:textId="77777777" w:rsidTr="002A5A0E">
        <w:tc>
          <w:tcPr>
            <w:tcW w:w="2582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77777777" w:rsidR="002A5A0E" w:rsidRPr="00B86DEF" w:rsidRDefault="002A5A0E" w:rsidP="002A5A0E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2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20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3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64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206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2A5A0E" w14:paraId="294FDF26" w14:textId="77777777" w:rsidTr="002A5A0E">
        <w:trPr>
          <w:trHeight w:val="705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39B07C13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4] </w:t>
            </w:r>
            <w:proofErr w:type="spellStart"/>
            <w:r w:rsidRPr="00D761A2">
              <w:t>H.M.</w:t>
            </w:r>
            <w:proofErr w:type="gramStart"/>
            <w:r w:rsidRPr="00D761A2">
              <w:t>D.Thathsa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1A7F972" w14:textId="3058B4FD" w:rsid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C311D9">
              <w:rPr>
                <w:rFonts w:ascii="Calibri" w:eastAsia="Calibri" w:hAnsi="Calibri" w:cs="Calibri"/>
              </w:rPr>
              <w:t>Prepare the presentation.</w:t>
            </w:r>
          </w:p>
          <w:p w14:paraId="5115DB6D" w14:textId="77777777" w:rsidR="002A5A0E" w:rsidRPr="002A5A0E" w:rsidRDefault="002A5A0E" w:rsidP="002A5A0E">
            <w:pPr>
              <w:pStyle w:val="ListParagraph"/>
              <w:numPr>
                <w:ilvl w:val="0"/>
                <w:numId w:val="19"/>
              </w:numPr>
              <w:rPr>
                <w:rFonts w:ascii="Calibri" w:eastAsia="Calibri" w:hAnsi="Calibri" w:cs="Calibri"/>
              </w:rPr>
            </w:pPr>
            <w:r w:rsidRPr="002A5A0E">
              <w:rPr>
                <w:rFonts w:ascii="Calibri" w:eastAsia="Calibri" w:hAnsi="Calibri" w:cs="Calibri"/>
              </w:rPr>
              <w:t xml:space="preserve">Study </w:t>
            </w:r>
            <w:proofErr w:type="gramStart"/>
            <w:r w:rsidRPr="002A5A0E">
              <w:rPr>
                <w:rFonts w:ascii="Calibri" w:eastAsia="Calibri" w:hAnsi="Calibri" w:cs="Calibri"/>
              </w:rPr>
              <w:t>on  more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related information</w:t>
            </w:r>
            <w:r w:rsidRPr="002A5A0E">
              <w:rPr>
                <w:color w:val="A6A6A6" w:themeColor="background1" w:themeShade="A6"/>
              </w:rPr>
              <w:t xml:space="preserve"> </w:t>
            </w:r>
          </w:p>
          <w:p w14:paraId="51A7B176" w14:textId="286F4E26" w:rsidR="002A5A0E" w:rsidRPr="002A5A0E" w:rsidRDefault="002A5A0E" w:rsidP="002A5A0E">
            <w:pPr>
              <w:ind w:left="360"/>
              <w:rPr>
                <w:rFonts w:ascii="Calibri" w:eastAsia="Calibri" w:hAnsi="Calibri" w:cs="Calibri"/>
              </w:rPr>
            </w:pPr>
          </w:p>
        </w:tc>
      </w:tr>
      <w:tr w:rsidR="002A5A0E" w14:paraId="65D6791E" w14:textId="77777777" w:rsidTr="002A5A0E">
        <w:tc>
          <w:tcPr>
            <w:tcW w:w="2582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77777777" w:rsidR="002A5A0E" w:rsidRPr="00B86DEF" w:rsidRDefault="002A5A0E" w:rsidP="002A5A0E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23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207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34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64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206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2A5A0E" w:rsidRPr="00B86DEF" w:rsidRDefault="002A5A0E" w:rsidP="002A5A0E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2A5A0E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A5A0E" w:rsidRPr="00101615" w:rsidRDefault="002A5A0E" w:rsidP="002A5A0E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Meeting outcomes </w:t>
            </w:r>
          </w:p>
        </w:tc>
      </w:tr>
      <w:tr w:rsidR="002A5A0E" w14:paraId="6092E2F0" w14:textId="77777777" w:rsidTr="00802A4B">
        <w:trPr>
          <w:trHeight w:val="296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3EB32B" w14:textId="77777777" w:rsidR="002A5A0E" w:rsidRDefault="002A5A0E" w:rsidP="002A5A0E">
            <w:pPr>
              <w:ind w:left="360"/>
              <w:rPr>
                <w:rFonts w:ascii="Times New Roman" w:eastAsia="Times New Roman" w:hAnsi="Times New Roman" w:cs="Times New Roman"/>
                <w:color w:val="0E101A"/>
                <w:sz w:val="24"/>
                <w:szCs w:val="24"/>
              </w:rPr>
            </w:pPr>
          </w:p>
          <w:p w14:paraId="056C4773" w14:textId="1487DB16" w:rsidR="002A5A0E" w:rsidRPr="009E4AA1" w:rsidRDefault="002A5A0E" w:rsidP="002A5A0E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</w:rPr>
            </w:pPr>
            <w:r w:rsidRPr="009E4AA1">
              <w:rPr>
                <w:rFonts w:ascii="Times New Roman" w:eastAsia="Times New Roman" w:hAnsi="Times New Roman" w:cs="Times New Roman"/>
                <w:color w:val="0E101A"/>
              </w:rPr>
              <w:t>Discussed the diagrams with the supervisor</w:t>
            </w:r>
            <w:r>
              <w:rPr>
                <w:rFonts w:ascii="Times New Roman" w:eastAsia="Times New Roman" w:hAnsi="Times New Roman" w:cs="Times New Roman"/>
                <w:color w:val="0E101A"/>
              </w:rPr>
              <w:t>,</w:t>
            </w:r>
            <w:r w:rsidRPr="009E4AA1">
              <w:rPr>
                <w:rFonts w:ascii="Times New Roman" w:eastAsia="Times New Roman" w:hAnsi="Times New Roman" w:cs="Times New Roman"/>
                <w:color w:val="0E101A"/>
              </w:rPr>
              <w:t xml:space="preserve"> and </w:t>
            </w:r>
            <w:r w:rsidRPr="009E4AA1">
              <w:rPr>
                <w:rFonts w:ascii="Times New Roman" w:hAnsi="Times New Roman" w:cs="Times New Roman"/>
                <w:color w:val="000000" w:themeColor="text1"/>
              </w:rPr>
              <w:t>Co-Supervisor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E4AA1">
              <w:rPr>
                <w:rFonts w:ascii="Times New Roman" w:eastAsia="Times New Roman" w:hAnsi="Times New Roman" w:cs="Times New Roman"/>
                <w:color w:val="0E101A"/>
              </w:rPr>
              <w:t>corrected some mistakes.</w:t>
            </w:r>
          </w:p>
          <w:p w14:paraId="574864DA" w14:textId="75D90ABE" w:rsidR="002A5A0E" w:rsidRDefault="002A5A0E" w:rsidP="002A5A0E">
            <w:pPr>
              <w:numPr>
                <w:ilvl w:val="0"/>
                <w:numId w:val="15"/>
              </w:numPr>
              <w:rPr>
                <w:rFonts w:ascii="Times New Roman" w:eastAsia="Times New Roman" w:hAnsi="Times New Roman" w:cs="Times New Roman"/>
                <w:color w:val="0E101A"/>
              </w:rPr>
            </w:pPr>
            <w:r>
              <w:rPr>
                <w:rFonts w:ascii="Times New Roman" w:eastAsia="Times New Roman" w:hAnsi="Times New Roman" w:cs="Times New Roman"/>
                <w:color w:val="0E101A"/>
              </w:rPr>
              <w:t>We d</w:t>
            </w:r>
            <w:r w:rsidRPr="009E4AA1">
              <w:rPr>
                <w:rFonts w:ascii="Times New Roman" w:eastAsia="Times New Roman" w:hAnsi="Times New Roman" w:cs="Times New Roman"/>
                <w:color w:val="0E101A"/>
              </w:rPr>
              <w:t>iscussed the project scope</w:t>
            </w:r>
            <w:r>
              <w:rPr>
                <w:rFonts w:ascii="Times New Roman" w:eastAsia="Times New Roman" w:hAnsi="Times New Roman" w:cs="Times New Roman"/>
                <w:color w:val="0E101A"/>
              </w:rPr>
              <w:t xml:space="preserve"> and what is the most suitable methodology for our project.</w:t>
            </w:r>
          </w:p>
          <w:p w14:paraId="5C36CD50" w14:textId="3D6F5479" w:rsidR="002A5A0E" w:rsidRPr="002A5A0E" w:rsidRDefault="002A5A0E" w:rsidP="002A5A0E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eastAsiaTheme="minorEastAsia"/>
              </w:rPr>
            </w:pPr>
            <w:r>
              <w:rPr>
                <w:rFonts w:ascii="Calibri" w:eastAsia="Calibri" w:hAnsi="Calibri" w:cs="Calibri"/>
              </w:rPr>
              <w:t>Got better understand about how to present presentation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</w:rPr>
              <w:t xml:space="preserve"> correctly.</w:t>
            </w:r>
          </w:p>
          <w:p w14:paraId="35AA47D7" w14:textId="5F7B7E01" w:rsidR="002A5A0E" w:rsidRPr="002A5A0E" w:rsidRDefault="002A5A0E" w:rsidP="002A5A0E">
            <w:pPr>
              <w:pStyle w:val="ListParagraph"/>
              <w:numPr>
                <w:ilvl w:val="0"/>
                <w:numId w:val="10"/>
              </w:numPr>
              <w:spacing w:line="259" w:lineRule="auto"/>
              <w:rPr>
                <w:rFonts w:eastAsiaTheme="minorEastAsia"/>
              </w:rPr>
            </w:pPr>
            <w:r>
              <w:t>We g</w:t>
            </w:r>
            <w:r>
              <w:t xml:space="preserve">ot </w:t>
            </w:r>
            <w:r>
              <w:t xml:space="preserve">an </w:t>
            </w:r>
            <w:r>
              <w:t>understanding to correct the shortcomings in the presentation.</w:t>
            </w:r>
          </w:p>
        </w:tc>
      </w:tr>
      <w:tr w:rsidR="002A5A0E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2A5A0E" w:rsidRPr="00F53F5D" w:rsidRDefault="002A5A0E" w:rsidP="002A5A0E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 for the next two weeks</w:t>
            </w:r>
          </w:p>
        </w:tc>
      </w:tr>
      <w:tr w:rsidR="002A5A0E" w14:paraId="4EB1DC79" w14:textId="77777777" w:rsidTr="002A5A0E">
        <w:trPr>
          <w:trHeight w:val="70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04F848D4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1] </w:t>
            </w:r>
            <w:proofErr w:type="spellStart"/>
            <w:r w:rsidRPr="00D761A2">
              <w:t>R.</w:t>
            </w:r>
            <w:proofErr w:type="gramStart"/>
            <w:r w:rsidRPr="00D761A2">
              <w:t>P.Ranawee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5F1DE58" w14:textId="77777777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>
              <w:t>Further training on presentation.</w:t>
            </w:r>
          </w:p>
          <w:p w14:paraId="52F9AC01" w14:textId="77777777" w:rsid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eastAsiaTheme="minorEastAsia"/>
              </w:rPr>
              <w:t>We are g</w:t>
            </w:r>
            <w:r w:rsidRPr="002A5A0E">
              <w:rPr>
                <w:rFonts w:eastAsiaTheme="minorEastAsia"/>
              </w:rPr>
              <w:t xml:space="preserve">etting started with a study on </w:t>
            </w:r>
            <w:r w:rsidRPr="002A5A0E">
              <w:rPr>
                <w:rFonts w:eastAsiaTheme="minorEastAsia"/>
              </w:rPr>
              <w:t xml:space="preserve">the </w:t>
            </w:r>
            <w:r w:rsidRPr="002A5A0E">
              <w:rPr>
                <w:rFonts w:eastAsiaTheme="minorEastAsia"/>
              </w:rPr>
              <w:t>SRS report.</w:t>
            </w:r>
          </w:p>
          <w:p w14:paraId="3E3FE9A2" w14:textId="2D132831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ascii="Calibri" w:eastAsia="Calibri" w:hAnsi="Calibri" w:cs="Calibri"/>
              </w:rPr>
              <w:t xml:space="preserve">Study on </w:t>
            </w:r>
            <w:proofErr w:type="gramStart"/>
            <w:r w:rsidRPr="002A5A0E">
              <w:rPr>
                <w:rFonts w:ascii="Calibri" w:eastAsia="Calibri" w:hAnsi="Calibri" w:cs="Calibri"/>
              </w:rPr>
              <w:t>more  GitHub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and PHP.</w:t>
            </w:r>
          </w:p>
          <w:p w14:paraId="09319871" w14:textId="4CFE27BA" w:rsidR="002A5A0E" w:rsidRPr="002A5A0E" w:rsidRDefault="002A5A0E" w:rsidP="002A5A0E">
            <w:pPr>
              <w:ind w:left="360"/>
            </w:pPr>
          </w:p>
        </w:tc>
      </w:tr>
      <w:tr w:rsidR="002A5A0E" w14:paraId="7DA3338D" w14:textId="77777777" w:rsidTr="002A5A0E">
        <w:trPr>
          <w:trHeight w:val="503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07205F29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2] </w:t>
            </w:r>
            <w:proofErr w:type="spellStart"/>
            <w:r w:rsidRPr="00D761A2">
              <w:t>W.</w:t>
            </w:r>
            <w:proofErr w:type="gramStart"/>
            <w:r w:rsidRPr="00D761A2">
              <w:t>T.Gihan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08E0516" w14:textId="77777777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>
              <w:t>Further training on presentation.</w:t>
            </w:r>
          </w:p>
          <w:p w14:paraId="1AD836F9" w14:textId="77777777" w:rsid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eastAsiaTheme="minorEastAsia"/>
              </w:rPr>
              <w:t>We are g</w:t>
            </w:r>
            <w:r w:rsidRPr="002A5A0E">
              <w:rPr>
                <w:rFonts w:eastAsiaTheme="minorEastAsia"/>
              </w:rPr>
              <w:t xml:space="preserve">etting started with a study on </w:t>
            </w:r>
            <w:r w:rsidRPr="002A5A0E">
              <w:rPr>
                <w:rFonts w:eastAsiaTheme="minorEastAsia"/>
              </w:rPr>
              <w:t xml:space="preserve">the </w:t>
            </w:r>
            <w:r w:rsidRPr="002A5A0E">
              <w:rPr>
                <w:rFonts w:eastAsiaTheme="minorEastAsia"/>
              </w:rPr>
              <w:t>SRS report.</w:t>
            </w:r>
          </w:p>
          <w:p w14:paraId="093B8F89" w14:textId="563A6F99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ascii="Calibri" w:eastAsia="Calibri" w:hAnsi="Calibri" w:cs="Calibri"/>
              </w:rPr>
              <w:t xml:space="preserve">Study on </w:t>
            </w:r>
            <w:proofErr w:type="gramStart"/>
            <w:r w:rsidRPr="002A5A0E">
              <w:rPr>
                <w:rFonts w:ascii="Calibri" w:eastAsia="Calibri" w:hAnsi="Calibri" w:cs="Calibri"/>
              </w:rPr>
              <w:t>more  GitHub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and PHP.</w:t>
            </w:r>
          </w:p>
          <w:p w14:paraId="5729E781" w14:textId="5EB963EE" w:rsidR="002A5A0E" w:rsidRPr="002A5A0E" w:rsidRDefault="002A5A0E" w:rsidP="002A5A0E">
            <w:pPr>
              <w:ind w:left="360"/>
              <w:rPr>
                <w:color w:val="A6A6A6" w:themeColor="background1" w:themeShade="A6"/>
              </w:rPr>
            </w:pPr>
          </w:p>
        </w:tc>
      </w:tr>
      <w:tr w:rsidR="002A5A0E" w14:paraId="1F5F3EB8" w14:textId="77777777" w:rsidTr="002A5A0E">
        <w:trPr>
          <w:trHeight w:val="521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193E1CC1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lastRenderedPageBreak/>
              <w:t>[3]</w:t>
            </w:r>
            <w:proofErr w:type="spellStart"/>
            <w:r w:rsidRPr="00D761A2">
              <w:t>G.G.N.</w:t>
            </w:r>
            <w:proofErr w:type="gramStart"/>
            <w:r w:rsidRPr="00D761A2">
              <w:t>N.Wanigaseka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2A7B278" w14:textId="77777777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>
              <w:t>Further training on presentation.</w:t>
            </w:r>
          </w:p>
          <w:p w14:paraId="58494CE1" w14:textId="77777777" w:rsid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eastAsiaTheme="minorEastAsia"/>
              </w:rPr>
              <w:t>We are g</w:t>
            </w:r>
            <w:r w:rsidRPr="002A5A0E">
              <w:rPr>
                <w:rFonts w:eastAsiaTheme="minorEastAsia"/>
              </w:rPr>
              <w:t xml:space="preserve">etting started with a study on </w:t>
            </w:r>
            <w:r w:rsidRPr="002A5A0E">
              <w:rPr>
                <w:rFonts w:eastAsiaTheme="minorEastAsia"/>
              </w:rPr>
              <w:t xml:space="preserve">the </w:t>
            </w:r>
            <w:r w:rsidRPr="002A5A0E">
              <w:rPr>
                <w:rFonts w:eastAsiaTheme="minorEastAsia"/>
              </w:rPr>
              <w:t>SRS report.</w:t>
            </w:r>
          </w:p>
          <w:p w14:paraId="767AC3E0" w14:textId="50834DB7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ascii="Calibri" w:eastAsia="Calibri" w:hAnsi="Calibri" w:cs="Calibri"/>
              </w:rPr>
              <w:t xml:space="preserve">Study on </w:t>
            </w:r>
            <w:proofErr w:type="gramStart"/>
            <w:r w:rsidRPr="002A5A0E">
              <w:rPr>
                <w:rFonts w:ascii="Calibri" w:eastAsia="Calibri" w:hAnsi="Calibri" w:cs="Calibri"/>
              </w:rPr>
              <w:t>more  GitHub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and PHP.</w:t>
            </w:r>
          </w:p>
          <w:p w14:paraId="47A85204" w14:textId="48B8D972" w:rsidR="002A5A0E" w:rsidRPr="002A5A0E" w:rsidRDefault="002A5A0E" w:rsidP="002A5A0E">
            <w:pPr>
              <w:ind w:left="360"/>
              <w:rPr>
                <w:color w:val="A6A6A6" w:themeColor="background1" w:themeShade="A6"/>
              </w:rPr>
            </w:pPr>
          </w:p>
        </w:tc>
      </w:tr>
      <w:tr w:rsidR="002A5A0E" w14:paraId="6D1BBEA8" w14:textId="77777777" w:rsidTr="002A5A0E">
        <w:trPr>
          <w:trHeight w:val="70"/>
        </w:trPr>
        <w:tc>
          <w:tcPr>
            <w:tcW w:w="2582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4ED3C1DB" w:rsidR="002A5A0E" w:rsidRPr="00802A4B" w:rsidRDefault="002A5A0E" w:rsidP="002A5A0E">
            <w:pPr>
              <w:rPr>
                <w:color w:val="A6A6A6" w:themeColor="background1" w:themeShade="A6"/>
              </w:rPr>
            </w:pPr>
            <w:r w:rsidRPr="00D761A2">
              <w:t xml:space="preserve">[4] </w:t>
            </w:r>
            <w:proofErr w:type="spellStart"/>
            <w:r w:rsidRPr="00D761A2">
              <w:t>H.M.</w:t>
            </w:r>
            <w:proofErr w:type="gramStart"/>
            <w:r w:rsidRPr="00D761A2">
              <w:t>D.Thathsara</w:t>
            </w:r>
            <w:proofErr w:type="spellEnd"/>
            <w:proofErr w:type="gramEnd"/>
          </w:p>
        </w:tc>
        <w:tc>
          <w:tcPr>
            <w:tcW w:w="7498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E465A9C" w14:textId="77777777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>
              <w:t>Further training on presentation.</w:t>
            </w:r>
          </w:p>
          <w:p w14:paraId="382DAFE6" w14:textId="77777777" w:rsid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eastAsiaTheme="minorEastAsia"/>
              </w:rPr>
              <w:t>We are g</w:t>
            </w:r>
            <w:r w:rsidRPr="002A5A0E">
              <w:rPr>
                <w:rFonts w:eastAsiaTheme="minorEastAsia"/>
              </w:rPr>
              <w:t xml:space="preserve">etting started with a study on </w:t>
            </w:r>
            <w:r w:rsidRPr="002A5A0E">
              <w:rPr>
                <w:rFonts w:eastAsiaTheme="minorEastAsia"/>
              </w:rPr>
              <w:t xml:space="preserve">the </w:t>
            </w:r>
            <w:r w:rsidRPr="002A5A0E">
              <w:rPr>
                <w:rFonts w:eastAsiaTheme="minorEastAsia"/>
              </w:rPr>
              <w:t>SRS report.</w:t>
            </w:r>
          </w:p>
          <w:p w14:paraId="62894F6C" w14:textId="7CBEA0D9" w:rsidR="002A5A0E" w:rsidRPr="002A5A0E" w:rsidRDefault="002A5A0E" w:rsidP="002A5A0E">
            <w:pPr>
              <w:pStyle w:val="ListParagraph"/>
              <w:numPr>
                <w:ilvl w:val="0"/>
                <w:numId w:val="14"/>
              </w:numPr>
              <w:spacing w:line="259" w:lineRule="auto"/>
              <w:rPr>
                <w:rFonts w:eastAsiaTheme="minorEastAsia"/>
              </w:rPr>
            </w:pPr>
            <w:r w:rsidRPr="002A5A0E">
              <w:rPr>
                <w:rFonts w:ascii="Calibri" w:eastAsia="Calibri" w:hAnsi="Calibri" w:cs="Calibri"/>
              </w:rPr>
              <w:t xml:space="preserve">Study on </w:t>
            </w:r>
            <w:proofErr w:type="gramStart"/>
            <w:r w:rsidRPr="002A5A0E">
              <w:rPr>
                <w:rFonts w:ascii="Calibri" w:eastAsia="Calibri" w:hAnsi="Calibri" w:cs="Calibri"/>
              </w:rPr>
              <w:t>more  GitHub</w:t>
            </w:r>
            <w:proofErr w:type="gramEnd"/>
            <w:r w:rsidRPr="002A5A0E">
              <w:rPr>
                <w:rFonts w:ascii="Calibri" w:eastAsia="Calibri" w:hAnsi="Calibri" w:cs="Calibri"/>
              </w:rPr>
              <w:t xml:space="preserve"> and PHP.</w:t>
            </w:r>
          </w:p>
          <w:p w14:paraId="638E81F0" w14:textId="53A7AC49" w:rsidR="002A5A0E" w:rsidRPr="002A5A0E" w:rsidRDefault="002A5A0E" w:rsidP="002A5A0E">
            <w:pPr>
              <w:ind w:left="360"/>
              <w:rPr>
                <w:color w:val="A6A6A6" w:themeColor="background1" w:themeShade="A6"/>
              </w:rPr>
            </w:pPr>
          </w:p>
        </w:tc>
      </w:tr>
      <w:tr w:rsidR="002A5A0E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2A5A0E" w:rsidRPr="00F53F5D" w:rsidRDefault="002A5A0E" w:rsidP="002A5A0E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Supervisor’s/ </w:t>
            </w: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>Supervisor’s Remark</w:t>
            </w:r>
          </w:p>
        </w:tc>
      </w:tr>
      <w:tr w:rsidR="002A5A0E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01A8E8" w14:textId="23F27D07" w:rsidR="002A5A0E" w:rsidRDefault="002A5A0E" w:rsidP="002A5A0E">
            <w:pPr>
              <w:rPr>
                <w:color w:val="A6A6A6" w:themeColor="background1" w:themeShade="A6"/>
              </w:rPr>
            </w:pPr>
            <w:r w:rsidRPr="002E2F89">
              <w:rPr>
                <w:color w:val="A6A6A6" w:themeColor="background1" w:themeShade="A6"/>
              </w:rPr>
              <w:t xml:space="preserve">Supervisor’s or Mentor’s remarks regarding the meeting outcome, progress made, work distribution, individual </w:t>
            </w:r>
            <w:proofErr w:type="gramStart"/>
            <w:r>
              <w:rPr>
                <w:color w:val="A6A6A6" w:themeColor="background1" w:themeShade="A6"/>
              </w:rPr>
              <w:t>C</w:t>
            </w:r>
            <w:r w:rsidRPr="002E2F89">
              <w:rPr>
                <w:color w:val="A6A6A6" w:themeColor="background1" w:themeShade="A6"/>
              </w:rPr>
              <w:t>ontribution</w:t>
            </w:r>
            <w:proofErr w:type="gramEnd"/>
            <w:r w:rsidRPr="002E2F89">
              <w:rPr>
                <w:color w:val="A6A6A6" w:themeColor="background1" w:themeShade="A6"/>
              </w:rPr>
              <w:t xml:space="preserve"> and any other important aspects.</w:t>
            </w:r>
          </w:p>
          <w:p w14:paraId="64B98241" w14:textId="77777777" w:rsidR="002A5A0E" w:rsidRDefault="002A5A0E" w:rsidP="002A5A0E"/>
        </w:tc>
      </w:tr>
      <w:tr w:rsidR="002A5A0E" w14:paraId="1FEEC788" w14:textId="77777777" w:rsidTr="002A5A0E">
        <w:trPr>
          <w:trHeight w:val="215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2A5A0E" w:rsidRPr="00F53F5D" w:rsidRDefault="002A5A0E" w:rsidP="002A5A0E">
            <w:pPr>
              <w:rPr>
                <w:b/>
              </w:rPr>
            </w:pPr>
            <w:r w:rsidRPr="00F53F5D">
              <w:rPr>
                <w:b/>
              </w:rPr>
              <w:t xml:space="preserve">Supervisor’s and </w:t>
            </w:r>
            <w:r>
              <w:rPr>
                <w:b/>
              </w:rPr>
              <w:t xml:space="preserve">Co- 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1921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2A5A0E" w:rsidRDefault="002A5A0E" w:rsidP="002A5A0E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3156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2A5A0E" w:rsidRDefault="002A5A0E" w:rsidP="002A5A0E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2A5A0E" w14:paraId="3970388D" w14:textId="77777777" w:rsidTr="002A5A0E">
        <w:trPr>
          <w:trHeight w:val="548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2A5A0E" w:rsidRDefault="002A5A0E" w:rsidP="002A5A0E">
            <w:r w:rsidRPr="00B74B96">
              <w:rPr>
                <w:bCs/>
                <w:color w:val="000000" w:themeColor="text1"/>
              </w:rPr>
              <w:t>Co-Supervisor’s</w:t>
            </w:r>
            <w:r w:rsidRPr="00F53F5D">
              <w:rPr>
                <w:b/>
                <w:color w:val="000000" w:themeColor="text1"/>
              </w:rPr>
              <w:t xml:space="preserve"> </w:t>
            </w:r>
            <w:r>
              <w:t>signature</w:t>
            </w:r>
          </w:p>
        </w:tc>
        <w:tc>
          <w:tcPr>
            <w:tcW w:w="5077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2A5A0E" w:rsidRDefault="002A5A0E" w:rsidP="002A5A0E"/>
        </w:tc>
      </w:tr>
      <w:tr w:rsidR="002A5A0E" w14:paraId="4BF6CD7B" w14:textId="77777777" w:rsidTr="002A5A0E">
        <w:trPr>
          <w:trHeight w:val="548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2A5A0E" w:rsidRDefault="002A5A0E" w:rsidP="002A5A0E">
            <w:r>
              <w:t>Supervisor’s signature</w:t>
            </w:r>
          </w:p>
        </w:tc>
        <w:tc>
          <w:tcPr>
            <w:tcW w:w="5077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2A5A0E" w:rsidRDefault="002A5A0E" w:rsidP="002A5A0E"/>
        </w:tc>
      </w:tr>
      <w:tr w:rsidR="002A5A0E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2A5A0E" w:rsidRPr="00F53F5D" w:rsidRDefault="002A5A0E" w:rsidP="002A5A0E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Any Other Notes</w:t>
            </w:r>
            <w:r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2A5A0E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2A5A0E" w:rsidRDefault="002A5A0E" w:rsidP="002A5A0E"/>
          <w:p w14:paraId="2AF203B6" w14:textId="77777777" w:rsidR="002A5A0E" w:rsidRDefault="002A5A0E" w:rsidP="002A5A0E"/>
          <w:p w14:paraId="096A226E" w14:textId="77777777" w:rsidR="002A5A0E" w:rsidRDefault="002A5A0E" w:rsidP="002A5A0E"/>
          <w:p w14:paraId="64ECF8B5" w14:textId="77777777" w:rsidR="002A5A0E" w:rsidRDefault="002A5A0E" w:rsidP="002A5A0E"/>
          <w:p w14:paraId="2105030C" w14:textId="77777777" w:rsidR="002A5A0E" w:rsidRDefault="002A5A0E" w:rsidP="002A5A0E"/>
          <w:p w14:paraId="77093807" w14:textId="77777777" w:rsidR="002A5A0E" w:rsidRDefault="002A5A0E" w:rsidP="002A5A0E"/>
          <w:p w14:paraId="0F679EBE" w14:textId="77777777" w:rsidR="002A5A0E" w:rsidRDefault="002A5A0E" w:rsidP="002A5A0E"/>
          <w:p w14:paraId="1224CD14" w14:textId="77777777" w:rsidR="002A5A0E" w:rsidRDefault="002A5A0E" w:rsidP="002A5A0E"/>
          <w:p w14:paraId="207B95BA" w14:textId="77777777" w:rsidR="002A5A0E" w:rsidRDefault="002A5A0E" w:rsidP="002A5A0E"/>
          <w:p w14:paraId="762E3543" w14:textId="402BB339" w:rsidR="002A5A0E" w:rsidRDefault="002A5A0E" w:rsidP="002A5A0E"/>
        </w:tc>
      </w:tr>
      <w:tr w:rsidR="002A5A0E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2A5A0E" w:rsidRPr="00F53F5D" w:rsidRDefault="002A5A0E" w:rsidP="002A5A0E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2A5A0E" w14:paraId="41752CBF" w14:textId="77777777" w:rsidTr="002A5A0E">
        <w:trPr>
          <w:trHeight w:val="125"/>
        </w:trPr>
        <w:tc>
          <w:tcPr>
            <w:tcW w:w="5003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2A5A0E" w:rsidRPr="00F53F5D" w:rsidRDefault="002A5A0E" w:rsidP="002A5A0E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011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2A5A0E" w:rsidRPr="00F53F5D" w:rsidRDefault="002A5A0E" w:rsidP="002A5A0E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 No.</w:t>
            </w:r>
          </w:p>
        </w:tc>
        <w:tc>
          <w:tcPr>
            <w:tcW w:w="3066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2A5A0E" w:rsidRPr="00F53F5D" w:rsidRDefault="002A5A0E" w:rsidP="002A5A0E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2A5A0E" w14:paraId="3865B20C" w14:textId="77777777" w:rsidTr="002A5A0E">
        <w:trPr>
          <w:trHeight w:val="422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2536C941" w:rsidR="002A5A0E" w:rsidRPr="00494D93" w:rsidRDefault="002A5A0E" w:rsidP="002A5A0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>
              <w:t xml:space="preserve">[1] </w:t>
            </w:r>
            <w:proofErr w:type="spellStart"/>
            <w:r>
              <w:t>R.</w:t>
            </w:r>
            <w:proofErr w:type="gramStart"/>
            <w:r>
              <w:t>P.Ranaweera</w:t>
            </w:r>
            <w:proofErr w:type="spellEnd"/>
            <w:proofErr w:type="gramEnd"/>
          </w:p>
        </w:tc>
        <w:tc>
          <w:tcPr>
            <w:tcW w:w="2011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62EDD6BE" w:rsidR="002A5A0E" w:rsidRPr="0014533F" w:rsidRDefault="002A5A0E" w:rsidP="002A5A0E">
            <w:pPr>
              <w:rPr>
                <w:color w:val="A6A6A6" w:themeColor="background1" w:themeShade="A6"/>
              </w:rPr>
            </w:pPr>
            <w:r w:rsidRPr="00D761A2">
              <w:t>18001327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51435F22" w:rsidR="002A5A0E" w:rsidRPr="0014533F" w:rsidRDefault="002A5A0E" w:rsidP="002A5A0E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inline distT="0" distB="0" distL="0" distR="0" wp14:anchorId="20A57172" wp14:editId="419850B6">
                  <wp:extent cx="1790700" cy="42608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8653" cy="696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5A0E" w14:paraId="00C9CEB4" w14:textId="77777777" w:rsidTr="002A5A0E">
        <w:trPr>
          <w:trHeight w:val="440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41D3902A" w:rsidR="002A5A0E" w:rsidRPr="00494D93" w:rsidRDefault="002A5A0E" w:rsidP="002A5A0E">
            <w:pPr>
              <w:rPr>
                <w:color w:val="000000" w:themeColor="text1"/>
              </w:rPr>
            </w:pPr>
            <w:r>
              <w:t xml:space="preserve">[2] </w:t>
            </w:r>
            <w:proofErr w:type="spellStart"/>
            <w:r>
              <w:t>W.</w:t>
            </w:r>
            <w:proofErr w:type="gramStart"/>
            <w:r>
              <w:t>T.Gihan</w:t>
            </w:r>
            <w:proofErr w:type="spellEnd"/>
            <w:proofErr w:type="gramEnd"/>
          </w:p>
        </w:tc>
        <w:tc>
          <w:tcPr>
            <w:tcW w:w="2011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59541069" w:rsidR="002A5A0E" w:rsidRPr="0014533F" w:rsidRDefault="002A5A0E" w:rsidP="002A5A0E">
            <w:pPr>
              <w:rPr>
                <w:color w:val="A6A6A6" w:themeColor="background1" w:themeShade="A6"/>
              </w:rPr>
            </w:pPr>
            <w:r w:rsidRPr="00D761A2">
              <w:t>18000576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7A110ECF" w:rsidR="002A5A0E" w:rsidRPr="0014533F" w:rsidRDefault="002A5A0E" w:rsidP="002A5A0E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</w:rPr>
              <w:drawing>
                <wp:inline distT="0" distB="0" distL="0" distR="0" wp14:anchorId="7B72236A" wp14:editId="7EBBF43A">
                  <wp:extent cx="1775460" cy="434340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5460" cy="434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5A0E" w14:paraId="5B2D571B" w14:textId="77777777" w:rsidTr="002A5A0E">
        <w:trPr>
          <w:trHeight w:val="440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0B717B" w14:textId="6C4E7505" w:rsidR="002A5A0E" w:rsidRPr="00494D93" w:rsidRDefault="002A5A0E" w:rsidP="002A5A0E">
            <w:pPr>
              <w:rPr>
                <w:color w:val="000000" w:themeColor="text1"/>
              </w:rPr>
            </w:pPr>
            <w:r>
              <w:t xml:space="preserve">[3] </w:t>
            </w:r>
            <w:proofErr w:type="spellStart"/>
            <w:r>
              <w:t>G.G.N.</w:t>
            </w:r>
            <w:proofErr w:type="gramStart"/>
            <w:r>
              <w:t>N.Wanigasekara</w:t>
            </w:r>
            <w:proofErr w:type="spellEnd"/>
            <w:proofErr w:type="gramEnd"/>
          </w:p>
        </w:tc>
        <w:tc>
          <w:tcPr>
            <w:tcW w:w="2011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090680BD" w:rsidR="002A5A0E" w:rsidRPr="0014533F" w:rsidRDefault="002A5A0E" w:rsidP="002A5A0E">
            <w:pPr>
              <w:rPr>
                <w:color w:val="A6A6A6" w:themeColor="background1" w:themeShade="A6"/>
              </w:rPr>
            </w:pPr>
            <w:r w:rsidRPr="00D761A2">
              <w:t>18001823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0CF41DDE" w:rsidR="002A5A0E" w:rsidRPr="0014533F" w:rsidRDefault="002A5A0E" w:rsidP="002A5A0E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inline distT="0" distB="0" distL="0" distR="0" wp14:anchorId="0C2A75F7" wp14:editId="194B8EBC">
                  <wp:extent cx="1767840" cy="41910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840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5A0E" w14:paraId="71309216" w14:textId="77777777" w:rsidTr="002A5A0E">
        <w:trPr>
          <w:trHeight w:val="440"/>
        </w:trPr>
        <w:tc>
          <w:tcPr>
            <w:tcW w:w="5003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3939A" w14:textId="18EC31E3" w:rsidR="002A5A0E" w:rsidRPr="00494D93" w:rsidRDefault="002A5A0E" w:rsidP="002A5A0E">
            <w:pPr>
              <w:rPr>
                <w:color w:val="000000" w:themeColor="text1"/>
              </w:rPr>
            </w:pPr>
            <w:r>
              <w:t xml:space="preserve">[4] </w:t>
            </w:r>
            <w:proofErr w:type="spellStart"/>
            <w:r>
              <w:t>H.M.</w:t>
            </w:r>
            <w:proofErr w:type="gramStart"/>
            <w:r>
              <w:t>D.Thathsara</w:t>
            </w:r>
            <w:proofErr w:type="spellEnd"/>
            <w:proofErr w:type="gramEnd"/>
          </w:p>
        </w:tc>
        <w:tc>
          <w:tcPr>
            <w:tcW w:w="2011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5985780C" w:rsidR="002A5A0E" w:rsidRPr="0014533F" w:rsidRDefault="002A5A0E" w:rsidP="002A5A0E">
            <w:pPr>
              <w:rPr>
                <w:color w:val="A6A6A6" w:themeColor="background1" w:themeShade="A6"/>
              </w:rPr>
            </w:pPr>
            <w:r w:rsidRPr="00D761A2">
              <w:t>18001696</w:t>
            </w:r>
          </w:p>
        </w:tc>
        <w:tc>
          <w:tcPr>
            <w:tcW w:w="3066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0C6CED4B" w:rsidR="002A5A0E" w:rsidRPr="0014533F" w:rsidRDefault="002A5A0E" w:rsidP="002A5A0E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inline distT="0" distB="0" distL="0" distR="0" wp14:anchorId="49D81303" wp14:editId="0551B368">
                  <wp:extent cx="1805940" cy="449580"/>
                  <wp:effectExtent l="0" t="0" r="381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940" cy="44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9A8E99" w14:textId="77777777" w:rsidR="00AE2D70" w:rsidRDefault="00AE2D70" w:rsidP="002E2F89">
      <w:pPr>
        <w:spacing w:after="0" w:line="240" w:lineRule="auto"/>
      </w:pPr>
      <w:r>
        <w:separator/>
      </w:r>
    </w:p>
  </w:endnote>
  <w:endnote w:type="continuationSeparator" w:id="0">
    <w:p w14:paraId="316DA086" w14:textId="77777777" w:rsidR="00AE2D70" w:rsidRDefault="00AE2D70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DBC69A" w14:textId="77777777" w:rsidR="00AE2D70" w:rsidRDefault="00AE2D70" w:rsidP="002E2F89">
      <w:pPr>
        <w:spacing w:after="0" w:line="240" w:lineRule="auto"/>
      </w:pPr>
      <w:r>
        <w:separator/>
      </w:r>
    </w:p>
  </w:footnote>
  <w:footnote w:type="continuationSeparator" w:id="0">
    <w:p w14:paraId="0EAED6D4" w14:textId="77777777" w:rsidR="00AE2D70" w:rsidRDefault="00AE2D70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2791E"/>
    <w:multiLevelType w:val="hybridMultilevel"/>
    <w:tmpl w:val="C92E5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27DF6"/>
    <w:multiLevelType w:val="hybridMultilevel"/>
    <w:tmpl w:val="3D566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90C30"/>
    <w:multiLevelType w:val="hybridMultilevel"/>
    <w:tmpl w:val="70B41CA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F7864"/>
    <w:multiLevelType w:val="hybridMultilevel"/>
    <w:tmpl w:val="6BFC3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F130433"/>
    <w:multiLevelType w:val="hybridMultilevel"/>
    <w:tmpl w:val="80301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300ECB"/>
    <w:multiLevelType w:val="hybridMultilevel"/>
    <w:tmpl w:val="596A8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02547"/>
    <w:multiLevelType w:val="multilevel"/>
    <w:tmpl w:val="B01EF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D46CB7"/>
    <w:multiLevelType w:val="hybridMultilevel"/>
    <w:tmpl w:val="06148BE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523B9"/>
    <w:multiLevelType w:val="hybridMultilevel"/>
    <w:tmpl w:val="DE3C5376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43147"/>
    <w:multiLevelType w:val="hybridMultilevel"/>
    <w:tmpl w:val="B838DBA6"/>
    <w:lvl w:ilvl="0" w:tplc="DC26233A">
      <w:start w:val="1"/>
      <w:numFmt w:val="decimal"/>
      <w:lvlText w:val="%1."/>
      <w:lvlJc w:val="left"/>
      <w:pPr>
        <w:ind w:left="8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2" w:hanging="360"/>
      </w:pPr>
    </w:lvl>
    <w:lvl w:ilvl="2" w:tplc="0409001B" w:tentative="1">
      <w:start w:val="1"/>
      <w:numFmt w:val="lowerRoman"/>
      <w:lvlText w:val="%3."/>
      <w:lvlJc w:val="right"/>
      <w:pPr>
        <w:ind w:left="2292" w:hanging="180"/>
      </w:pPr>
    </w:lvl>
    <w:lvl w:ilvl="3" w:tplc="0409000F" w:tentative="1">
      <w:start w:val="1"/>
      <w:numFmt w:val="decimal"/>
      <w:lvlText w:val="%4."/>
      <w:lvlJc w:val="left"/>
      <w:pPr>
        <w:ind w:left="3012" w:hanging="360"/>
      </w:pPr>
    </w:lvl>
    <w:lvl w:ilvl="4" w:tplc="04090019" w:tentative="1">
      <w:start w:val="1"/>
      <w:numFmt w:val="lowerLetter"/>
      <w:lvlText w:val="%5."/>
      <w:lvlJc w:val="left"/>
      <w:pPr>
        <w:ind w:left="3732" w:hanging="360"/>
      </w:pPr>
    </w:lvl>
    <w:lvl w:ilvl="5" w:tplc="0409001B" w:tentative="1">
      <w:start w:val="1"/>
      <w:numFmt w:val="lowerRoman"/>
      <w:lvlText w:val="%6."/>
      <w:lvlJc w:val="right"/>
      <w:pPr>
        <w:ind w:left="4452" w:hanging="180"/>
      </w:pPr>
    </w:lvl>
    <w:lvl w:ilvl="6" w:tplc="0409000F" w:tentative="1">
      <w:start w:val="1"/>
      <w:numFmt w:val="decimal"/>
      <w:lvlText w:val="%7."/>
      <w:lvlJc w:val="left"/>
      <w:pPr>
        <w:ind w:left="5172" w:hanging="360"/>
      </w:pPr>
    </w:lvl>
    <w:lvl w:ilvl="7" w:tplc="04090019" w:tentative="1">
      <w:start w:val="1"/>
      <w:numFmt w:val="lowerLetter"/>
      <w:lvlText w:val="%8."/>
      <w:lvlJc w:val="left"/>
      <w:pPr>
        <w:ind w:left="5892" w:hanging="360"/>
      </w:pPr>
    </w:lvl>
    <w:lvl w:ilvl="8" w:tplc="0409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15" w15:restartNumberingAfterBreak="0">
    <w:nsid w:val="4E002302"/>
    <w:multiLevelType w:val="hybridMultilevel"/>
    <w:tmpl w:val="50487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FB7674A"/>
    <w:multiLevelType w:val="hybridMultilevel"/>
    <w:tmpl w:val="BDBEDCD6"/>
    <w:lvl w:ilvl="0" w:tplc="A14C7E10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7" w15:restartNumberingAfterBreak="0">
    <w:nsid w:val="52B82388"/>
    <w:multiLevelType w:val="hybridMultilevel"/>
    <w:tmpl w:val="90A80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E944CC"/>
    <w:multiLevelType w:val="hybridMultilevel"/>
    <w:tmpl w:val="F7A04C94"/>
    <w:lvl w:ilvl="0" w:tplc="135609C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725979"/>
    <w:multiLevelType w:val="hybridMultilevel"/>
    <w:tmpl w:val="676E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9"/>
  </w:num>
  <w:num w:numId="3">
    <w:abstractNumId w:val="18"/>
  </w:num>
  <w:num w:numId="4">
    <w:abstractNumId w:val="0"/>
  </w:num>
  <w:num w:numId="5">
    <w:abstractNumId w:val="11"/>
  </w:num>
  <w:num w:numId="6">
    <w:abstractNumId w:val="13"/>
  </w:num>
  <w:num w:numId="7">
    <w:abstractNumId w:val="7"/>
  </w:num>
  <w:num w:numId="8">
    <w:abstractNumId w:val="17"/>
  </w:num>
  <w:num w:numId="9">
    <w:abstractNumId w:val="16"/>
  </w:num>
  <w:num w:numId="10">
    <w:abstractNumId w:val="4"/>
  </w:num>
  <w:num w:numId="11">
    <w:abstractNumId w:val="21"/>
  </w:num>
  <w:num w:numId="12">
    <w:abstractNumId w:val="9"/>
  </w:num>
  <w:num w:numId="13">
    <w:abstractNumId w:val="2"/>
  </w:num>
  <w:num w:numId="14">
    <w:abstractNumId w:val="1"/>
  </w:num>
  <w:num w:numId="15">
    <w:abstractNumId w:val="8"/>
  </w:num>
  <w:num w:numId="16">
    <w:abstractNumId w:val="12"/>
  </w:num>
  <w:num w:numId="17">
    <w:abstractNumId w:val="5"/>
  </w:num>
  <w:num w:numId="18">
    <w:abstractNumId w:val="14"/>
  </w:num>
  <w:num w:numId="19">
    <w:abstractNumId w:val="3"/>
  </w:num>
  <w:num w:numId="20">
    <w:abstractNumId w:val="6"/>
  </w:num>
  <w:num w:numId="21">
    <w:abstractNumId w:val="20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uNaAE7n8/QsAAAA"/>
  </w:docVars>
  <w:rsids>
    <w:rsidRoot w:val="003C2B7D"/>
    <w:rsid w:val="000B762D"/>
    <w:rsid w:val="000F301A"/>
    <w:rsid w:val="00101615"/>
    <w:rsid w:val="00141450"/>
    <w:rsid w:val="0014533F"/>
    <w:rsid w:val="001540C0"/>
    <w:rsid w:val="001A021A"/>
    <w:rsid w:val="001F0FB7"/>
    <w:rsid w:val="00237BC0"/>
    <w:rsid w:val="00246B75"/>
    <w:rsid w:val="00285F96"/>
    <w:rsid w:val="00286403"/>
    <w:rsid w:val="002866F3"/>
    <w:rsid w:val="00294C93"/>
    <w:rsid w:val="002A3859"/>
    <w:rsid w:val="002A5A0E"/>
    <w:rsid w:val="002C034A"/>
    <w:rsid w:val="002D27D7"/>
    <w:rsid w:val="002E2F89"/>
    <w:rsid w:val="002E74AA"/>
    <w:rsid w:val="002E76F4"/>
    <w:rsid w:val="003221C0"/>
    <w:rsid w:val="00343F8C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768F1"/>
    <w:rsid w:val="005B67DB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35DBE"/>
    <w:rsid w:val="00746DBC"/>
    <w:rsid w:val="00752160"/>
    <w:rsid w:val="00752D68"/>
    <w:rsid w:val="00780383"/>
    <w:rsid w:val="007B2FF9"/>
    <w:rsid w:val="007F0B44"/>
    <w:rsid w:val="00802A4B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C74E1"/>
    <w:rsid w:val="00AE2D70"/>
    <w:rsid w:val="00B0088E"/>
    <w:rsid w:val="00B17615"/>
    <w:rsid w:val="00B45F46"/>
    <w:rsid w:val="00B53B37"/>
    <w:rsid w:val="00B74B96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6773F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6374C7-6A6A-4377-8C95-941EC996C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avindu Ranaweera</cp:lastModifiedBy>
  <cp:revision>4</cp:revision>
  <dcterms:created xsi:type="dcterms:W3CDTF">2020-05-17T08:50:00Z</dcterms:created>
  <dcterms:modified xsi:type="dcterms:W3CDTF">2020-06-13T09:44:00Z</dcterms:modified>
</cp:coreProperties>
</file>